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485" w:type="dxa"/>
        <w:tblLook w:val="04A0" w:firstRow="1" w:lastRow="0" w:firstColumn="1" w:lastColumn="0" w:noHBand="0" w:noVBand="1"/>
      </w:tblPr>
      <w:tblGrid>
        <w:gridCol w:w="1269"/>
        <w:gridCol w:w="3516"/>
        <w:gridCol w:w="566"/>
        <w:gridCol w:w="564"/>
        <w:gridCol w:w="424"/>
        <w:gridCol w:w="566"/>
        <w:gridCol w:w="761"/>
        <w:gridCol w:w="2819"/>
      </w:tblGrid>
      <w:tr w:rsidR="0004192A" w:rsidRPr="001D195F" w14:paraId="3AAF87D0" w14:textId="77777777" w:rsidTr="00875A6C">
        <w:trPr>
          <w:trHeight w:val="943"/>
        </w:trPr>
        <w:tc>
          <w:tcPr>
            <w:tcW w:w="1269" w:type="dxa"/>
            <w:vAlign w:val="center"/>
          </w:tcPr>
          <w:p w14:paraId="504A578C" w14:textId="54FAB7B8" w:rsidR="0004192A" w:rsidRPr="001D195F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516" w:type="dxa"/>
            <w:vAlign w:val="center"/>
          </w:tcPr>
          <w:p w14:paraId="4F0D7DA2" w14:textId="0C07B863" w:rsidR="0004192A" w:rsidRPr="001D195F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2881" w:type="dxa"/>
            <w:gridSpan w:val="5"/>
            <w:vAlign w:val="center"/>
          </w:tcPr>
          <w:p w14:paraId="53999FA5" w14:textId="52A233C5" w:rsidR="0004192A" w:rsidRPr="001D195F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2819" w:type="dxa"/>
            <w:vAlign w:val="center"/>
          </w:tcPr>
          <w:p w14:paraId="2811EE30" w14:textId="77777777" w:rsidR="0004192A" w:rsidRPr="001D195F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28D5FF0B" w:rsidR="0004192A" w:rsidRPr="001D195F" w:rsidRDefault="00875A6C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(ÇAP’ </w:t>
            </w:r>
            <w:r w:rsidR="0004192A" w:rsidRPr="001D195F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:rsidRPr="001D195F" w14:paraId="31770265" w14:textId="77777777" w:rsidTr="00875A6C">
        <w:trPr>
          <w:trHeight w:val="412"/>
        </w:trPr>
        <w:tc>
          <w:tcPr>
            <w:tcW w:w="7666" w:type="dxa"/>
            <w:gridSpan w:val="7"/>
            <w:vAlign w:val="center"/>
          </w:tcPr>
          <w:p w14:paraId="00500DD8" w14:textId="41004C39" w:rsidR="0004192A" w:rsidRDefault="0004192A" w:rsidP="001D195F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4378F575" w14:textId="77777777" w:rsidR="000579B0" w:rsidRPr="0087165C" w:rsidRDefault="000579B0" w:rsidP="001D195F">
            <w:pPr>
              <w:spacing w:line="276" w:lineRule="auto"/>
              <w:jc w:val="center"/>
              <w:rPr>
                <w:b/>
                <w:bCs/>
                <w:sz w:val="12"/>
                <w:szCs w:val="12"/>
              </w:rPr>
            </w:pPr>
          </w:p>
          <w:p w14:paraId="67F6FD74" w14:textId="2AA0C4E8" w:rsidR="0004192A" w:rsidRPr="001D195F" w:rsidRDefault="00DE34BB" w:rsidP="00E113BF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 xml:space="preserve">TIBBİ GÖRÜNTÜLEME TEKNİKLERİ </w:t>
            </w:r>
            <w:r w:rsidR="0004192A" w:rsidRPr="001D195F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2819" w:type="dxa"/>
            <w:vAlign w:val="center"/>
          </w:tcPr>
          <w:p w14:paraId="096637CA" w14:textId="194869CD" w:rsidR="0004192A" w:rsidRPr="001D195F" w:rsidRDefault="007D7C2E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ĞIZ VE DİŞ SAĞLIĞI</w:t>
            </w:r>
            <w:r w:rsidR="003E005F" w:rsidRPr="001D195F">
              <w:rPr>
                <w:b/>
                <w:bCs/>
                <w:sz w:val="20"/>
                <w:szCs w:val="20"/>
              </w:rPr>
              <w:t xml:space="preserve"> </w:t>
            </w:r>
            <w:r w:rsidR="00EA4BF3" w:rsidRPr="001D195F">
              <w:rPr>
                <w:b/>
                <w:bCs/>
                <w:sz w:val="20"/>
                <w:szCs w:val="20"/>
              </w:rPr>
              <w:t>PROGRAMI</w:t>
            </w:r>
          </w:p>
        </w:tc>
      </w:tr>
      <w:tr w:rsidR="0004192A" w:rsidRPr="001D195F" w14:paraId="7C97FB86" w14:textId="77777777" w:rsidTr="00875A6C">
        <w:trPr>
          <w:trHeight w:val="600"/>
        </w:trPr>
        <w:tc>
          <w:tcPr>
            <w:tcW w:w="4785" w:type="dxa"/>
            <w:gridSpan w:val="2"/>
            <w:shd w:val="clear" w:color="auto" w:fill="F2F2F2" w:themeFill="background1" w:themeFillShade="F2"/>
            <w:vAlign w:val="center"/>
          </w:tcPr>
          <w:p w14:paraId="4CC3AF65" w14:textId="3A6CE340" w:rsidR="0004192A" w:rsidRPr="000579B0" w:rsidRDefault="0004192A" w:rsidP="000579B0">
            <w:pPr>
              <w:jc w:val="left"/>
              <w:rPr>
                <w:rFonts w:cs="Times New Roman"/>
                <w:b/>
                <w:bCs/>
                <w:sz w:val="20"/>
                <w:szCs w:val="20"/>
              </w:rPr>
            </w:pPr>
            <w:r w:rsidRPr="000579B0">
              <w:rPr>
                <w:rFonts w:cs="Times New Roman"/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24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19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DE34BB" w:rsidRPr="001D195F" w14:paraId="74095200" w14:textId="77777777" w:rsidTr="00875A6C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AABF0" w14:textId="4CA24642" w:rsidR="00DE34BB" w:rsidRPr="000579B0" w:rsidRDefault="00DE34BB" w:rsidP="000579B0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ANT101</w:t>
            </w:r>
          </w:p>
        </w:tc>
        <w:tc>
          <w:tcPr>
            <w:tcW w:w="3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B2E53E" w14:textId="073A4F97" w:rsidR="00DE34BB" w:rsidRPr="000579B0" w:rsidRDefault="00DE34BB" w:rsidP="000579B0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emel Anatom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1120D6" w14:textId="60A46C7D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AA4C0B" w14:textId="7F4E6CBC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25441F" w14:textId="05FF9040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5B26A" w14:textId="14E21B7C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E78A28" w14:textId="15C35D67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19" w:type="dxa"/>
            <w:vAlign w:val="center"/>
          </w:tcPr>
          <w:p w14:paraId="2E259D1E" w14:textId="11E8CE74" w:rsidR="00DE34BB" w:rsidRPr="001D195F" w:rsidRDefault="007D7C2E" w:rsidP="00DE34BB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DE34BB" w:rsidRPr="001D195F" w14:paraId="61458416" w14:textId="77777777" w:rsidTr="00875A6C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B1AF01" w14:textId="57387996" w:rsidR="00DE34BB" w:rsidRPr="000579B0" w:rsidRDefault="00DE34BB" w:rsidP="000579B0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FIZ 101</w:t>
            </w:r>
          </w:p>
        </w:tc>
        <w:tc>
          <w:tcPr>
            <w:tcW w:w="3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936CB1" w14:textId="29B9E30E" w:rsidR="00DE34BB" w:rsidRPr="000579B0" w:rsidRDefault="00DE34BB" w:rsidP="000579B0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Fizyoloj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D860A" w14:textId="01543A75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CBE8E6" w14:textId="73A6B38D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B2B364" w14:textId="71214585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98FC7D" w14:textId="3675CEC2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1B1650" w14:textId="1E949EC0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2819" w:type="dxa"/>
            <w:vAlign w:val="center"/>
          </w:tcPr>
          <w:p w14:paraId="3E33B8CE" w14:textId="7ACA700C" w:rsidR="00DE34BB" w:rsidRPr="001D195F" w:rsidRDefault="007D7C2E" w:rsidP="00DE34BB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DE34BB" w:rsidRPr="001D195F" w14:paraId="4EBDEE61" w14:textId="77777777" w:rsidTr="00875A6C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ED8148" w14:textId="37830613" w:rsidR="00DE34BB" w:rsidRPr="000579B0" w:rsidRDefault="00DE34BB" w:rsidP="000579B0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FZK1</w:t>
            </w:r>
            <w:r w:rsidR="007159FF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5350B650" w:rsidR="00DE34BB" w:rsidRPr="000579B0" w:rsidRDefault="00DE34BB" w:rsidP="000579B0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emel Fizik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1D660D" w14:textId="6F4B615A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E0F53D" w14:textId="4919A8DA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CEA06" w14:textId="6AD00073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1A98E3" w14:textId="5A045A32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7F27D" w14:textId="01ADEAE8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19" w:type="dxa"/>
            <w:vAlign w:val="center"/>
          </w:tcPr>
          <w:p w14:paraId="2ACE7DD4" w14:textId="5308D9D8" w:rsidR="00DE34BB" w:rsidRPr="001D195F" w:rsidRDefault="00DE34BB" w:rsidP="00DE34BB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DE34BB" w:rsidRPr="001D195F" w14:paraId="295C37B8" w14:textId="77777777" w:rsidTr="00875A6C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C09D68" w14:textId="0CB3EBEF" w:rsidR="00DE34BB" w:rsidRPr="000579B0" w:rsidRDefault="00DE34BB" w:rsidP="000579B0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1</w:t>
            </w:r>
            <w:r w:rsidR="007159FF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635CD3" w14:textId="2487F479" w:rsidR="00DE34BB" w:rsidRPr="000579B0" w:rsidRDefault="00DE34BB" w:rsidP="000579B0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Görüntüleme Yöntemleri-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ECCD69" w14:textId="2740D5EA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912F46" w14:textId="2FED12DD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CF93A1" w14:textId="5F6A00AE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5F6359" w14:textId="6DB18556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341B2" w14:textId="35D5562F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19" w:type="dxa"/>
            <w:vAlign w:val="center"/>
          </w:tcPr>
          <w:p w14:paraId="2AAC26E0" w14:textId="75369812" w:rsidR="00DE34BB" w:rsidRPr="001D195F" w:rsidRDefault="00DE34BB" w:rsidP="00DE34BB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DE34BB" w:rsidRPr="001D195F" w14:paraId="728FF305" w14:textId="77777777" w:rsidTr="00875A6C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D2473D" w14:textId="557F8B33" w:rsidR="00DE34BB" w:rsidRPr="000579B0" w:rsidRDefault="00DE34BB" w:rsidP="000579B0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1</w:t>
            </w:r>
            <w:r w:rsidR="007159FF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03CE3F" w14:textId="3138AC5D" w:rsidR="00DE34BB" w:rsidRPr="000579B0" w:rsidRDefault="00DE34BB" w:rsidP="000579B0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de Tıbbi Terminoloj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0C0D9F" w14:textId="3EEE9443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35238" w14:textId="503D451B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2616CC" w14:textId="2CA029F5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454B88" w14:textId="3329D875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6F5575" w14:textId="2DF70B2E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19" w:type="dxa"/>
            <w:vAlign w:val="center"/>
          </w:tcPr>
          <w:p w14:paraId="672E340E" w14:textId="4BFBA350" w:rsidR="00DE34BB" w:rsidRPr="001D195F" w:rsidRDefault="00DE34BB" w:rsidP="00DE34BB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875A6C">
              <w:rPr>
                <w:rFonts w:cs="Times New Roman"/>
                <w:sz w:val="20"/>
                <w:szCs w:val="20"/>
              </w:rPr>
              <w:t xml:space="preserve"> DERS ADS115</w:t>
            </w:r>
          </w:p>
        </w:tc>
      </w:tr>
      <w:tr w:rsidR="00DE34BB" w:rsidRPr="001D195F" w14:paraId="0AEE319B" w14:textId="77777777" w:rsidTr="00875A6C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6B0346" w14:textId="1237F7F7" w:rsidR="00DE34BB" w:rsidRPr="000579B0" w:rsidRDefault="00230A3C" w:rsidP="000579B0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KPL101</w:t>
            </w:r>
          </w:p>
        </w:tc>
        <w:tc>
          <w:tcPr>
            <w:tcW w:w="3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696307" w14:textId="366DE73E" w:rsidR="00DE34BB" w:rsidRPr="000579B0" w:rsidRDefault="00DE34BB" w:rsidP="000579B0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08F224" w14:textId="74CBEF06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3E0673" w14:textId="7D5141D1" w:rsidR="00DE34BB" w:rsidRPr="001D195F" w:rsidRDefault="007159FF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8A4C88" w14:textId="763EDE0F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A6E6AF" w14:textId="6C68F608" w:rsidR="00DE34BB" w:rsidRPr="001D195F" w:rsidRDefault="007159FF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EC82EB" w14:textId="42C15935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19" w:type="dxa"/>
            <w:vAlign w:val="center"/>
          </w:tcPr>
          <w:p w14:paraId="6E6745D0" w14:textId="4BC96876" w:rsidR="00DE34BB" w:rsidRPr="001D195F" w:rsidRDefault="00DE34BB" w:rsidP="00DE34BB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875A6C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DE34BB" w:rsidRPr="001D195F" w14:paraId="2CBB8F0C" w14:textId="77777777" w:rsidTr="00875A6C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33F9A7" w14:textId="182CDFEB" w:rsidR="00DE34BB" w:rsidRPr="000579B0" w:rsidRDefault="00DE34BB" w:rsidP="000579B0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16D5FC7F" w:rsidR="00DE34BB" w:rsidRPr="000579B0" w:rsidRDefault="00DE34BB" w:rsidP="000579B0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7913EB" w14:textId="199E76A6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FE0E17" w14:textId="30F7EE26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6F5B9A" w14:textId="3D3AD2C6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19F537" w14:textId="779F09B8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129C2" w14:textId="08977356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19" w:type="dxa"/>
            <w:vAlign w:val="center"/>
          </w:tcPr>
          <w:p w14:paraId="6F0BA4BB" w14:textId="44B0068C" w:rsidR="00DE34BB" w:rsidRPr="001D195F" w:rsidRDefault="00DE34BB" w:rsidP="00DE34BB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875A6C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DE34BB" w:rsidRPr="001D195F" w14:paraId="4E955F68" w14:textId="77777777" w:rsidTr="00875A6C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B959A" w14:textId="26841391" w:rsidR="00DE34BB" w:rsidRPr="000579B0" w:rsidRDefault="00DE34BB" w:rsidP="000579B0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NG</w:t>
            </w:r>
            <w:r w:rsidR="00230A3C"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7B428EA0" w:rsidR="00DE34BB" w:rsidRPr="000579B0" w:rsidRDefault="00DE34BB" w:rsidP="000579B0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43A229" w14:textId="4E8291DE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B107DC" w14:textId="0E6C0EFD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87849F" w14:textId="09EE71AC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F7B1CA" w14:textId="5149EE1C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C46AF" w14:textId="72BFB3A3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2819" w:type="dxa"/>
            <w:vAlign w:val="center"/>
          </w:tcPr>
          <w:p w14:paraId="50E0792C" w14:textId="4BB105A9" w:rsidR="00DE34BB" w:rsidRPr="001D195F" w:rsidRDefault="00DE34BB" w:rsidP="00DE34BB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875A6C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DE34BB" w:rsidRPr="001D195F" w14:paraId="686FBEA3" w14:textId="77777777" w:rsidTr="00875A6C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79EB20" w14:textId="311E0F2C" w:rsidR="00DE34BB" w:rsidRPr="000579B0" w:rsidRDefault="00DE34BB" w:rsidP="000579B0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463969A0" w:rsidR="00DE34BB" w:rsidRPr="000579B0" w:rsidRDefault="00DE34BB" w:rsidP="000579B0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D311A5" w14:textId="4DBEB368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58DC6D" w14:textId="111C092F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D3A9B" w14:textId="39355DDE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8E3390" w14:textId="06E37816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5CDA55" w14:textId="2FE8690B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19" w:type="dxa"/>
            <w:vAlign w:val="center"/>
          </w:tcPr>
          <w:p w14:paraId="49309923" w14:textId="6132FD68" w:rsidR="00DE34BB" w:rsidRPr="001D195F" w:rsidRDefault="00DE34BB" w:rsidP="00DE34BB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875A6C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875A6C" w:rsidRPr="001D195F" w14:paraId="2CF09C18" w14:textId="77777777" w:rsidTr="00875A6C">
        <w:trPr>
          <w:trHeight w:val="418"/>
        </w:trPr>
        <w:tc>
          <w:tcPr>
            <w:tcW w:w="6339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0FDABAE" w14:textId="185B3768" w:rsidR="00875A6C" w:rsidRPr="00875A6C" w:rsidRDefault="00875A6C" w:rsidP="00875A6C">
            <w:pPr>
              <w:jc w:val="right"/>
              <w:rPr>
                <w:b/>
                <w:color w:val="000000"/>
                <w:sz w:val="20"/>
                <w:szCs w:val="20"/>
              </w:rPr>
            </w:pPr>
            <w:r w:rsidRPr="00875A6C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37A7881" w14:textId="2929F59B" w:rsidR="00875A6C" w:rsidRPr="00875A6C" w:rsidRDefault="00875A6C" w:rsidP="00DE34BB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875A6C">
              <w:rPr>
                <w:b/>
                <w:color w:val="000000"/>
                <w:sz w:val="20"/>
                <w:szCs w:val="20"/>
              </w:rPr>
              <w:t>17</w:t>
            </w:r>
          </w:p>
        </w:tc>
        <w:tc>
          <w:tcPr>
            <w:tcW w:w="2819" w:type="dxa"/>
            <w:shd w:val="clear" w:color="auto" w:fill="F2F2F2" w:themeFill="background1" w:themeFillShade="F2"/>
            <w:vAlign w:val="center"/>
          </w:tcPr>
          <w:p w14:paraId="4C6DD77C" w14:textId="77777777" w:rsidR="00875A6C" w:rsidRPr="001D195F" w:rsidRDefault="00875A6C" w:rsidP="00DE34BB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04192A" w:rsidRPr="001D195F" w14:paraId="119899B8" w14:textId="77777777" w:rsidTr="00875A6C">
        <w:trPr>
          <w:trHeight w:val="636"/>
        </w:trPr>
        <w:tc>
          <w:tcPr>
            <w:tcW w:w="4785" w:type="dxa"/>
            <w:gridSpan w:val="2"/>
            <w:shd w:val="clear" w:color="auto" w:fill="F2F2F2" w:themeFill="background1" w:themeFillShade="F2"/>
            <w:vAlign w:val="center"/>
          </w:tcPr>
          <w:p w14:paraId="20BEB7BB" w14:textId="0E9FD6ED" w:rsidR="0004192A" w:rsidRPr="000579B0" w:rsidRDefault="0004192A" w:rsidP="000579B0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b/>
                <w:bCs/>
                <w:sz w:val="20"/>
                <w:szCs w:val="20"/>
              </w:rPr>
              <w:t>2. DÖNEM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4F9B457E" w14:textId="5B1C8AF9" w:rsidR="0004192A" w:rsidRPr="001D195F" w:rsidRDefault="0004192A" w:rsidP="0004192A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12C5D455" w14:textId="710C5F7A" w:rsidR="0004192A" w:rsidRPr="001D195F" w:rsidRDefault="0004192A" w:rsidP="0004192A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24" w:type="dxa"/>
            <w:shd w:val="clear" w:color="auto" w:fill="F2F2F2" w:themeFill="background1" w:themeFillShade="F2"/>
            <w:vAlign w:val="center"/>
          </w:tcPr>
          <w:p w14:paraId="4A6F8763" w14:textId="02B7B02E" w:rsidR="0004192A" w:rsidRPr="001D195F" w:rsidRDefault="0004192A" w:rsidP="0004192A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33A9B7E2" w14:textId="5BEE74B4" w:rsidR="0004192A" w:rsidRPr="001D195F" w:rsidRDefault="0004192A" w:rsidP="0004192A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1100278E" w14:textId="66000CBC" w:rsidR="0004192A" w:rsidRPr="001D195F" w:rsidRDefault="0004192A" w:rsidP="0004192A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19" w:type="dxa"/>
            <w:shd w:val="clear" w:color="auto" w:fill="F2F2F2" w:themeFill="background1" w:themeFillShade="F2"/>
            <w:vAlign w:val="center"/>
          </w:tcPr>
          <w:p w14:paraId="4DFA2CE1" w14:textId="77777777" w:rsidR="0004192A" w:rsidRPr="001D195F" w:rsidRDefault="0004192A" w:rsidP="0004192A">
            <w:pPr>
              <w:jc w:val="left"/>
              <w:rPr>
                <w:sz w:val="20"/>
                <w:szCs w:val="20"/>
              </w:rPr>
            </w:pPr>
          </w:p>
        </w:tc>
      </w:tr>
      <w:tr w:rsidR="00DE34BB" w:rsidRPr="001D195F" w14:paraId="6A0F417B" w14:textId="77777777" w:rsidTr="00875A6C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941865" w14:textId="2C074811" w:rsidR="00DE34BB" w:rsidRPr="000579B0" w:rsidRDefault="00DE34BB" w:rsidP="000579B0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1</w:t>
            </w:r>
            <w:r w:rsidR="007159FF">
              <w:rPr>
                <w:rFonts w:cs="Times New Roman"/>
                <w:color w:val="000000"/>
                <w:sz w:val="20"/>
                <w:szCs w:val="20"/>
              </w:rPr>
              <w:t>2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78A8EB" w14:textId="6223DAEC" w:rsidR="00DE34BB" w:rsidRPr="000579B0" w:rsidRDefault="00DE34BB" w:rsidP="000579B0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Görüntüleme Fiziğ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F50B1F" w14:textId="54136E18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B8969B" w14:textId="4F455EB2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7672D3" w14:textId="6F8C9C62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00389" w14:textId="54BECDEF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34746A" w14:textId="12658C38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19" w:type="dxa"/>
            <w:vAlign w:val="center"/>
          </w:tcPr>
          <w:p w14:paraId="0062D197" w14:textId="4C3CA930" w:rsidR="00DE34BB" w:rsidRPr="001D195F" w:rsidRDefault="00DE34BB" w:rsidP="00DE34BB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*</w:t>
            </w:r>
          </w:p>
        </w:tc>
      </w:tr>
      <w:tr w:rsidR="00DE34BB" w:rsidRPr="001D195F" w14:paraId="553BFD71" w14:textId="77777777" w:rsidTr="00875A6C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4FEB4B" w14:textId="73FFD24F" w:rsidR="00DE34BB" w:rsidRPr="000579B0" w:rsidRDefault="00DE34BB" w:rsidP="000579B0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104</w:t>
            </w:r>
          </w:p>
        </w:tc>
        <w:tc>
          <w:tcPr>
            <w:tcW w:w="3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027BC8" w14:textId="402A4EE8" w:rsidR="00DE34BB" w:rsidRPr="000579B0" w:rsidRDefault="00DE34BB" w:rsidP="000579B0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asyon Güvenliği ve Korunma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371D6" w14:textId="5D00AB06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42F1D6" w14:textId="16C6C126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448971" w14:textId="4B48BF11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980B5" w14:textId="0B632AB2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AB4C42" w14:textId="503B7132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19" w:type="dxa"/>
            <w:vAlign w:val="center"/>
          </w:tcPr>
          <w:p w14:paraId="02997C23" w14:textId="084EFF18" w:rsidR="00DE34BB" w:rsidRPr="001D195F" w:rsidRDefault="00DE34BB" w:rsidP="00DE34BB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*</w:t>
            </w:r>
          </w:p>
        </w:tc>
      </w:tr>
      <w:tr w:rsidR="00DE34BB" w:rsidRPr="001D195F" w14:paraId="78916D8C" w14:textId="77777777" w:rsidTr="00875A6C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2557B786" w:rsidR="00DE34BB" w:rsidRPr="000579B0" w:rsidRDefault="00DE34BB" w:rsidP="000579B0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106</w:t>
            </w:r>
          </w:p>
        </w:tc>
        <w:tc>
          <w:tcPr>
            <w:tcW w:w="3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70C1E5E8" w:rsidR="00DE34BB" w:rsidRPr="000579B0" w:rsidRDefault="00DE34BB" w:rsidP="000579B0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Görüntüleme Yöntemleri-I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C9D0FB" w14:textId="1B60ED7D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2DE30" w14:textId="006887FF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F2A956" w14:textId="40378029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57102D" w14:textId="267DD37D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145036" w14:textId="2F8CFCF1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2819" w:type="dxa"/>
            <w:vAlign w:val="center"/>
          </w:tcPr>
          <w:p w14:paraId="2C55F47F" w14:textId="722FD53E" w:rsidR="00DE34BB" w:rsidRPr="001D195F" w:rsidRDefault="00DE34BB" w:rsidP="00DE34BB">
            <w:pPr>
              <w:jc w:val="left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*</w:t>
            </w:r>
          </w:p>
        </w:tc>
      </w:tr>
      <w:tr w:rsidR="00DE34BB" w:rsidRPr="001D195F" w14:paraId="2D258CEB" w14:textId="77777777" w:rsidTr="00875A6C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2483A6" w14:textId="2E47FC48" w:rsidR="00DE34BB" w:rsidRPr="000579B0" w:rsidRDefault="00DE34BB" w:rsidP="000579B0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DB77CE" w14:textId="70A9880D" w:rsidR="00DE34BB" w:rsidRPr="000579B0" w:rsidRDefault="00DE34BB" w:rsidP="000579B0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900775" w14:textId="3EF3FD80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7AE360" w14:textId="06D7A458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71CBD8" w14:textId="3C52EE4D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A5DB82" w14:textId="37FA8FDA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E2F35A" w14:textId="5A443E3A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19" w:type="dxa"/>
            <w:vAlign w:val="center"/>
          </w:tcPr>
          <w:p w14:paraId="269E9778" w14:textId="49BFFBD2" w:rsidR="00DE34BB" w:rsidRPr="001D195F" w:rsidRDefault="00DE34BB" w:rsidP="00DE34BB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 w:rsidR="00875A6C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DE34BB" w:rsidRPr="001D195F" w14:paraId="54598945" w14:textId="77777777" w:rsidTr="00875A6C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2B9C80FE" w:rsidR="00DE34BB" w:rsidRPr="000579B0" w:rsidRDefault="00DE34BB" w:rsidP="000579B0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53AF8C14" w:rsidR="00DE34BB" w:rsidRPr="000579B0" w:rsidRDefault="00DE34BB" w:rsidP="000579B0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0C8A465F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1ED0C0C3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435881B5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5F87294F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02B111DD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19" w:type="dxa"/>
            <w:vAlign w:val="center"/>
          </w:tcPr>
          <w:p w14:paraId="4B31E636" w14:textId="652C9030" w:rsidR="00DE34BB" w:rsidRPr="001D195F" w:rsidRDefault="00DE34BB" w:rsidP="00DE34BB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 w:rsidR="00875A6C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DE34BB" w:rsidRPr="001D195F" w14:paraId="4225EDFD" w14:textId="77777777" w:rsidTr="00875A6C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F40C3D" w14:textId="4D5FB0E7" w:rsidR="00DE34BB" w:rsidRPr="000579B0" w:rsidRDefault="00DE34BB" w:rsidP="000579B0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3B9F1519" w:rsidR="00DE34BB" w:rsidRPr="000579B0" w:rsidRDefault="00DE34BB" w:rsidP="000579B0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53C86910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471475E9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46A67BDB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6B133046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780D5C04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19" w:type="dxa"/>
            <w:vAlign w:val="center"/>
          </w:tcPr>
          <w:p w14:paraId="76B613E3" w14:textId="79A466AA" w:rsidR="00DE34BB" w:rsidRPr="001D195F" w:rsidRDefault="00DE34BB" w:rsidP="00DE34BB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 w:rsidR="00875A6C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DE34BB" w:rsidRPr="001D195F" w14:paraId="7A807D81" w14:textId="77777777" w:rsidTr="00875A6C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27ECEF" w14:textId="33EF7380" w:rsidR="00DE34BB" w:rsidRPr="000579B0" w:rsidRDefault="00DE34BB" w:rsidP="000579B0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NG</w:t>
            </w:r>
            <w:r w:rsidR="00230A3C"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5481DDD1" w:rsidR="00DE34BB" w:rsidRPr="000579B0" w:rsidRDefault="00DE34BB" w:rsidP="000579B0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C3F802" w14:textId="297489D0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0E3727" w14:textId="4AFBF6F3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667F26" w14:textId="3AE2E62D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28C68C" w14:textId="2FE57D15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55B85C" w14:textId="1871F59A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2819" w:type="dxa"/>
            <w:vAlign w:val="center"/>
          </w:tcPr>
          <w:p w14:paraId="338E708C" w14:textId="330370CF" w:rsidR="00DE34BB" w:rsidRPr="001D195F" w:rsidRDefault="00DE34BB" w:rsidP="00DE34BB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 w:rsidR="00875A6C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DE34BB" w:rsidRPr="001D195F" w14:paraId="064D145D" w14:textId="77777777" w:rsidTr="00875A6C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5BA51E" w14:textId="641AB340" w:rsidR="00DE34BB" w:rsidRPr="000579B0" w:rsidRDefault="00DE34BB" w:rsidP="000579B0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2673757D" w:rsidR="00DE34BB" w:rsidRPr="000579B0" w:rsidRDefault="00DE34BB" w:rsidP="000579B0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4C5760" w14:textId="5E92E879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C0BA31" w14:textId="5EE6E86A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B3CC1C" w14:textId="513F6B60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AA0DA4" w14:textId="742EA593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D9FA48" w14:textId="6E049C4B" w:rsidR="00DE34BB" w:rsidRPr="001D195F" w:rsidRDefault="00DE34BB" w:rsidP="00DE34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19" w:type="dxa"/>
            <w:vAlign w:val="center"/>
          </w:tcPr>
          <w:p w14:paraId="0B6394B8" w14:textId="260B8227" w:rsidR="00DE34BB" w:rsidRPr="001D195F" w:rsidRDefault="00DE34BB" w:rsidP="00DE34BB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 w:rsidR="00875A6C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875A6C" w:rsidRPr="001D195F" w14:paraId="2E1F16B2" w14:textId="77777777" w:rsidTr="00875A6C">
        <w:trPr>
          <w:trHeight w:val="418"/>
        </w:trPr>
        <w:tc>
          <w:tcPr>
            <w:tcW w:w="6339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6FFDBC" w14:textId="65C83AE3" w:rsidR="00875A6C" w:rsidRPr="001D195F" w:rsidRDefault="00875A6C" w:rsidP="00875A6C">
            <w:pPr>
              <w:jc w:val="right"/>
              <w:rPr>
                <w:color w:val="000000"/>
                <w:sz w:val="20"/>
                <w:szCs w:val="20"/>
              </w:rPr>
            </w:pPr>
            <w:r w:rsidRPr="00875A6C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8ED1AF" w14:textId="1C1101A5" w:rsidR="00875A6C" w:rsidRPr="001D195F" w:rsidRDefault="00875A6C" w:rsidP="00875A6C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6</w:t>
            </w:r>
          </w:p>
        </w:tc>
        <w:tc>
          <w:tcPr>
            <w:tcW w:w="2819" w:type="dxa"/>
            <w:shd w:val="clear" w:color="auto" w:fill="F2F2F2" w:themeFill="background1" w:themeFillShade="F2"/>
            <w:vAlign w:val="center"/>
          </w:tcPr>
          <w:p w14:paraId="050F1180" w14:textId="77777777" w:rsidR="00875A6C" w:rsidRPr="001D195F" w:rsidRDefault="00875A6C" w:rsidP="00875A6C">
            <w:pPr>
              <w:jc w:val="left"/>
              <w:rPr>
                <w:sz w:val="20"/>
                <w:szCs w:val="20"/>
              </w:rPr>
            </w:pPr>
          </w:p>
        </w:tc>
      </w:tr>
      <w:tr w:rsidR="00875A6C" w:rsidRPr="001D195F" w14:paraId="0B1AC06C" w14:textId="77777777" w:rsidTr="00875A6C">
        <w:trPr>
          <w:trHeight w:val="638"/>
        </w:trPr>
        <w:tc>
          <w:tcPr>
            <w:tcW w:w="4785" w:type="dxa"/>
            <w:gridSpan w:val="2"/>
            <w:shd w:val="clear" w:color="auto" w:fill="F2F2F2" w:themeFill="background1" w:themeFillShade="F2"/>
            <w:vAlign w:val="center"/>
          </w:tcPr>
          <w:p w14:paraId="738047EE" w14:textId="41532D9C" w:rsidR="00875A6C" w:rsidRPr="000579B0" w:rsidRDefault="00875A6C" w:rsidP="00875A6C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b/>
                <w:bCs/>
                <w:sz w:val="20"/>
                <w:szCs w:val="20"/>
              </w:rPr>
              <w:t>3. DÖNEM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1B546CD3" w14:textId="58E269A6" w:rsidR="00875A6C" w:rsidRPr="001D195F" w:rsidRDefault="00875A6C" w:rsidP="00875A6C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10DF9BC5" w14:textId="00FBF900" w:rsidR="00875A6C" w:rsidRPr="001D195F" w:rsidRDefault="00875A6C" w:rsidP="00875A6C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24" w:type="dxa"/>
            <w:shd w:val="clear" w:color="auto" w:fill="F2F2F2" w:themeFill="background1" w:themeFillShade="F2"/>
            <w:vAlign w:val="center"/>
          </w:tcPr>
          <w:p w14:paraId="6D67821F" w14:textId="5D8C137F" w:rsidR="00875A6C" w:rsidRPr="001D195F" w:rsidRDefault="00875A6C" w:rsidP="00875A6C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36F7C9E3" w14:textId="61D4C634" w:rsidR="00875A6C" w:rsidRPr="001D195F" w:rsidRDefault="00875A6C" w:rsidP="00875A6C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5B08CF39" w14:textId="3AC4A0BE" w:rsidR="00875A6C" w:rsidRPr="001D195F" w:rsidRDefault="00875A6C" w:rsidP="00875A6C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19" w:type="dxa"/>
            <w:shd w:val="clear" w:color="auto" w:fill="F2F2F2" w:themeFill="background1" w:themeFillShade="F2"/>
            <w:vAlign w:val="center"/>
          </w:tcPr>
          <w:p w14:paraId="7C029BAA" w14:textId="77777777" w:rsidR="00875A6C" w:rsidRPr="001D195F" w:rsidRDefault="00875A6C" w:rsidP="00875A6C">
            <w:pPr>
              <w:jc w:val="left"/>
              <w:rPr>
                <w:sz w:val="20"/>
                <w:szCs w:val="20"/>
              </w:rPr>
            </w:pPr>
          </w:p>
        </w:tc>
      </w:tr>
      <w:tr w:rsidR="00875A6C" w:rsidRPr="001D195F" w14:paraId="340CFBB7" w14:textId="77777777" w:rsidTr="00875A6C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D56C3" w14:textId="61D72A90" w:rsidR="00875A6C" w:rsidRPr="000579B0" w:rsidRDefault="00875A6C" w:rsidP="00875A6C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</w:t>
            </w: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8666EF" w14:textId="5D337FCA" w:rsidR="00875A6C" w:rsidRPr="000579B0" w:rsidRDefault="00875A6C" w:rsidP="00875A6C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Görüntüleme Yöntemleri-II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27AE7A" w14:textId="574B6B2F" w:rsidR="00875A6C" w:rsidRPr="001D195F" w:rsidRDefault="00875A6C" w:rsidP="00875A6C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5D3506" w14:textId="7318B26F" w:rsidR="00875A6C" w:rsidRPr="001D195F" w:rsidRDefault="00875A6C" w:rsidP="00875A6C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C7CB39" w14:textId="7C89A821" w:rsidR="00875A6C" w:rsidRPr="001D195F" w:rsidRDefault="00875A6C" w:rsidP="00875A6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CC0B57" w14:textId="5AA22722" w:rsidR="00875A6C" w:rsidRPr="001D195F" w:rsidRDefault="00875A6C" w:rsidP="00875A6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DC0D4F" w14:textId="40F1E0F6" w:rsidR="00875A6C" w:rsidRPr="001D195F" w:rsidRDefault="00875A6C" w:rsidP="00875A6C">
            <w:pPr>
              <w:jc w:val="center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5</w:t>
            </w:r>
          </w:p>
        </w:tc>
        <w:tc>
          <w:tcPr>
            <w:tcW w:w="2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34B6270C" w:rsidR="00875A6C" w:rsidRPr="001D195F" w:rsidRDefault="00875A6C" w:rsidP="00875A6C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875A6C" w:rsidRPr="001D195F" w14:paraId="30A8E057" w14:textId="77777777" w:rsidTr="00875A6C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216CC6" w14:textId="19A042E1" w:rsidR="00875A6C" w:rsidRPr="000579B0" w:rsidRDefault="00875A6C" w:rsidP="00875A6C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56EB35" w14:textId="6C9291BC" w:rsidR="00875A6C" w:rsidRPr="000579B0" w:rsidRDefault="00875A6C" w:rsidP="00875A6C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Nükleer Tıp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8A0CB8" w14:textId="3528DE6E" w:rsidR="00875A6C" w:rsidRPr="001D195F" w:rsidRDefault="00875A6C" w:rsidP="00875A6C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16DF16" w14:textId="56268A6B" w:rsidR="00875A6C" w:rsidRPr="001D195F" w:rsidRDefault="00875A6C" w:rsidP="00875A6C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792C95" w14:textId="4BDDD138" w:rsidR="00875A6C" w:rsidRPr="001D195F" w:rsidRDefault="00875A6C" w:rsidP="00875A6C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AFFE95" w14:textId="5F555AA3" w:rsidR="00875A6C" w:rsidRPr="001D195F" w:rsidRDefault="00875A6C" w:rsidP="00875A6C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68BA5" w14:textId="0667FF6E" w:rsidR="00875A6C" w:rsidRPr="001D195F" w:rsidRDefault="00875A6C" w:rsidP="00875A6C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4B04D804" w:rsidR="00875A6C" w:rsidRPr="001D195F" w:rsidRDefault="00875A6C" w:rsidP="00875A6C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875A6C" w:rsidRPr="001D195F" w14:paraId="55089B56" w14:textId="77777777" w:rsidTr="00875A6C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5A5F5B90" w:rsidR="00875A6C" w:rsidRPr="000579B0" w:rsidRDefault="00875A6C" w:rsidP="00875A6C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05</w:t>
            </w:r>
          </w:p>
        </w:tc>
        <w:tc>
          <w:tcPr>
            <w:tcW w:w="3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56E42593" w:rsidR="00875A6C" w:rsidRPr="000579B0" w:rsidRDefault="00875A6C" w:rsidP="00875A6C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Anatom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69D8CC54" w:rsidR="00875A6C" w:rsidRPr="001D195F" w:rsidRDefault="00875A6C" w:rsidP="00875A6C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1AB1EF5E" w:rsidR="00875A6C" w:rsidRPr="001D195F" w:rsidRDefault="00875A6C" w:rsidP="00875A6C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136FE5B2" w:rsidR="00875A6C" w:rsidRPr="001D195F" w:rsidRDefault="00875A6C" w:rsidP="00875A6C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0A41271E" w:rsidR="00875A6C" w:rsidRPr="001D195F" w:rsidRDefault="00875A6C" w:rsidP="00875A6C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3C770C08" w:rsidR="00875A6C" w:rsidRPr="001D195F" w:rsidRDefault="00875A6C" w:rsidP="00875A6C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13DFF76F" w:rsidR="00875A6C" w:rsidRPr="001D195F" w:rsidRDefault="00875A6C" w:rsidP="00875A6C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875A6C" w:rsidRPr="001D195F" w14:paraId="4FAD8ACF" w14:textId="77777777" w:rsidTr="00875A6C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3C13CC" w14:textId="0E4D4A8A" w:rsidR="00875A6C" w:rsidRPr="000579B0" w:rsidRDefault="00875A6C" w:rsidP="00875A6C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D065FC" w14:textId="18EAEAA2" w:rsidR="00875A6C" w:rsidRPr="000579B0" w:rsidRDefault="00875A6C" w:rsidP="00875A6C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emel Farmakoloj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E5251A" w14:textId="0B0B865A" w:rsidR="00875A6C" w:rsidRPr="001D195F" w:rsidRDefault="00875A6C" w:rsidP="00875A6C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D24E5" w14:textId="01884EF1" w:rsidR="00875A6C" w:rsidRPr="001D195F" w:rsidRDefault="00875A6C" w:rsidP="00875A6C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0D45D9" w14:textId="415435C3" w:rsidR="00875A6C" w:rsidRPr="001D195F" w:rsidRDefault="00875A6C" w:rsidP="00875A6C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3D7BD0" w14:textId="37AADF48" w:rsidR="00875A6C" w:rsidRPr="001D195F" w:rsidRDefault="00875A6C" w:rsidP="00875A6C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C39634" w14:textId="1A46BF46" w:rsidR="00875A6C" w:rsidRPr="001D195F" w:rsidRDefault="00875A6C" w:rsidP="00875A6C">
            <w:pPr>
              <w:jc w:val="center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3</w:t>
            </w:r>
          </w:p>
        </w:tc>
        <w:tc>
          <w:tcPr>
            <w:tcW w:w="28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663935" w14:textId="6C6CAAC6" w:rsidR="00875A6C" w:rsidRPr="001D195F" w:rsidRDefault="00875A6C" w:rsidP="00875A6C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 w:rsidR="00A203BC">
              <w:rPr>
                <w:sz w:val="20"/>
                <w:szCs w:val="20"/>
              </w:rPr>
              <w:t xml:space="preserve"> DERS ADS119</w:t>
            </w:r>
          </w:p>
        </w:tc>
      </w:tr>
      <w:tr w:rsidR="00875A6C" w:rsidRPr="001D195F" w14:paraId="7812616E" w14:textId="77777777" w:rsidTr="00875A6C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3E46F5" w14:textId="2D947068" w:rsidR="00875A6C" w:rsidRPr="000579B0" w:rsidRDefault="00875A6C" w:rsidP="00875A6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00</w:t>
            </w:r>
          </w:p>
        </w:tc>
        <w:tc>
          <w:tcPr>
            <w:tcW w:w="3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8350178" w14:textId="32A90120" w:rsidR="00875A6C" w:rsidRPr="000579B0" w:rsidRDefault="00875A6C" w:rsidP="00875A6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86119D" w14:textId="189CFD12" w:rsidR="00875A6C" w:rsidRPr="001D195F" w:rsidRDefault="00875A6C" w:rsidP="00875A6C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5E96A4" w14:textId="59A56A36" w:rsidR="00875A6C" w:rsidRPr="001D195F" w:rsidRDefault="00875A6C" w:rsidP="00875A6C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C5ECEA" w14:textId="39E88F2E" w:rsidR="00875A6C" w:rsidRPr="001D195F" w:rsidRDefault="00875A6C" w:rsidP="00875A6C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1EB6F5" w14:textId="29C9B154" w:rsidR="00875A6C" w:rsidRPr="001D195F" w:rsidRDefault="00875A6C" w:rsidP="00875A6C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5DA8B3" w14:textId="39A4A048" w:rsidR="00875A6C" w:rsidRPr="001D195F" w:rsidRDefault="00875A6C" w:rsidP="00875A6C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28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1DB0BE" w14:textId="4C8F89F1" w:rsidR="00875A6C" w:rsidRPr="001D195F" w:rsidRDefault="00875A6C" w:rsidP="00875A6C">
            <w:pPr>
              <w:jc w:val="left"/>
              <w:rPr>
                <w:rFonts w:cs="Times New Roman"/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A203BC" w:rsidRPr="001D195F" w14:paraId="77AAF97C" w14:textId="77777777" w:rsidTr="00875A6C">
        <w:trPr>
          <w:trHeight w:val="5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37F06328" w:rsidR="00A203BC" w:rsidRPr="000579B0" w:rsidRDefault="00A203BC" w:rsidP="00A203B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lastRenderedPageBreak/>
              <w:t>TGT</w:t>
            </w:r>
            <w:r>
              <w:rPr>
                <w:color w:val="000000"/>
                <w:sz w:val="20"/>
                <w:szCs w:val="20"/>
              </w:rPr>
              <w:t>I201</w:t>
            </w:r>
          </w:p>
        </w:tc>
        <w:tc>
          <w:tcPr>
            <w:tcW w:w="3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4C0D09B7" w:rsidR="00A203BC" w:rsidRPr="000579B0" w:rsidRDefault="00A203BC" w:rsidP="00A203B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01A90753" w:rsidR="00A203BC" w:rsidRPr="001D195F" w:rsidRDefault="00A203BC" w:rsidP="00A203B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7FDE6235" w:rsidR="00A203BC" w:rsidRPr="001D195F" w:rsidRDefault="00A203BC" w:rsidP="00A203B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4171A249" w:rsidR="00A203BC" w:rsidRPr="001D195F" w:rsidRDefault="00A203BC" w:rsidP="00A203B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1F67D0C7" w:rsidR="00A203BC" w:rsidRPr="001D195F" w:rsidRDefault="00A203BC" w:rsidP="00A203B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48A33EC3" w:rsidR="00A203BC" w:rsidRPr="001D195F" w:rsidRDefault="00A203BC" w:rsidP="00A203B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06102844" w:rsidR="00A203BC" w:rsidRPr="001D195F" w:rsidRDefault="00A203BC" w:rsidP="00A203BC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203BC" w:rsidRPr="001D195F" w14:paraId="7D7A0B8B" w14:textId="77777777" w:rsidTr="00875A6C">
        <w:trPr>
          <w:trHeight w:val="5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8986DB" w14:textId="12D4FD31" w:rsidR="00A203BC" w:rsidRPr="000579B0" w:rsidRDefault="00A203BC" w:rsidP="00A203B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GT</w:t>
            </w:r>
            <w:r>
              <w:rPr>
                <w:color w:val="000000"/>
                <w:sz w:val="20"/>
                <w:szCs w:val="20"/>
              </w:rPr>
              <w:t>I203</w:t>
            </w:r>
          </w:p>
        </w:tc>
        <w:tc>
          <w:tcPr>
            <w:tcW w:w="3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076264" w14:textId="62FD9527" w:rsidR="00A203BC" w:rsidRPr="000579B0" w:rsidRDefault="00A203BC" w:rsidP="00A203B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566035" w14:textId="354FEE48" w:rsidR="00A203BC" w:rsidRPr="001D195F" w:rsidRDefault="00A203BC" w:rsidP="00A203B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B5AED7" w14:textId="56751653" w:rsidR="00A203BC" w:rsidRPr="001D195F" w:rsidRDefault="00A203BC" w:rsidP="00A203B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0142EC" w14:textId="64E643A5" w:rsidR="00A203BC" w:rsidRPr="001D195F" w:rsidRDefault="00A203BC" w:rsidP="00A203B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714941" w14:textId="70BDF472" w:rsidR="00A203BC" w:rsidRPr="001D195F" w:rsidRDefault="00A203BC" w:rsidP="00A203B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13FD35" w14:textId="42579BA5" w:rsidR="00A203BC" w:rsidRPr="001D195F" w:rsidRDefault="00A203BC" w:rsidP="00A203B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E5B5BD" w14:textId="35FAE7E0" w:rsidR="00A203BC" w:rsidRPr="001D195F" w:rsidRDefault="00A203BC" w:rsidP="00A203BC">
            <w:pPr>
              <w:jc w:val="left"/>
              <w:rPr>
                <w:rFonts w:cs="Times New Roman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203BC" w:rsidRPr="001D195F" w14:paraId="6EA0FAF1" w14:textId="77777777" w:rsidTr="00875A6C">
        <w:trPr>
          <w:trHeight w:val="5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0D012D" w14:textId="759E5B88" w:rsidR="00A203BC" w:rsidRPr="000579B0" w:rsidRDefault="00A203BC" w:rsidP="00A203B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F2C6CE" w14:textId="572A6478" w:rsidR="00A203BC" w:rsidRPr="000579B0" w:rsidRDefault="00A203BC" w:rsidP="00A203B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C1B429" w14:textId="105D375F" w:rsidR="00A203BC" w:rsidRPr="001D195F" w:rsidRDefault="00A203BC" w:rsidP="00A203B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29753E" w14:textId="632200F1" w:rsidR="00A203BC" w:rsidRPr="001D195F" w:rsidRDefault="00A203BC" w:rsidP="00A203B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839806" w14:textId="2A8AF7B1" w:rsidR="00A203BC" w:rsidRPr="001D195F" w:rsidRDefault="00A203BC" w:rsidP="00A203B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6C097B" w14:textId="304D087C" w:rsidR="00A203BC" w:rsidRPr="001D195F" w:rsidRDefault="00A203BC" w:rsidP="00A203B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B46B5B" w14:textId="164B45F4" w:rsidR="00A203BC" w:rsidRPr="001D195F" w:rsidRDefault="00A203BC" w:rsidP="00A203B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875A54" w14:textId="60C7715D" w:rsidR="00A203BC" w:rsidRPr="001D195F" w:rsidRDefault="00A203BC" w:rsidP="00A203BC">
            <w:pPr>
              <w:jc w:val="left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875A6C" w:rsidRPr="001D195F" w14:paraId="47BC0A68" w14:textId="77777777" w:rsidTr="006773D9">
        <w:trPr>
          <w:trHeight w:val="518"/>
        </w:trPr>
        <w:tc>
          <w:tcPr>
            <w:tcW w:w="6339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7B92D7" w14:textId="2FCC3732" w:rsidR="00875A6C" w:rsidRPr="001D195F" w:rsidRDefault="00875A6C" w:rsidP="00875A6C">
            <w:pPr>
              <w:jc w:val="right"/>
              <w:rPr>
                <w:color w:val="000000"/>
                <w:sz w:val="20"/>
                <w:szCs w:val="20"/>
              </w:rPr>
            </w:pPr>
            <w:r w:rsidRPr="00875A6C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0D72E36" w14:textId="3C976322" w:rsidR="00875A6C" w:rsidRPr="001D195F" w:rsidRDefault="007D24A4" w:rsidP="00875A6C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24</w:t>
            </w:r>
          </w:p>
        </w:tc>
        <w:tc>
          <w:tcPr>
            <w:tcW w:w="2819" w:type="dxa"/>
            <w:shd w:val="clear" w:color="auto" w:fill="F2F2F2" w:themeFill="background1" w:themeFillShade="F2"/>
            <w:vAlign w:val="center"/>
          </w:tcPr>
          <w:p w14:paraId="3A14B6F8" w14:textId="77777777" w:rsidR="00875A6C" w:rsidRPr="001D195F" w:rsidRDefault="00875A6C" w:rsidP="00875A6C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875A6C" w:rsidRPr="001D195F" w14:paraId="6B2A38F9" w14:textId="77777777" w:rsidTr="00875A6C">
        <w:trPr>
          <w:trHeight w:val="547"/>
        </w:trPr>
        <w:tc>
          <w:tcPr>
            <w:tcW w:w="4785" w:type="dxa"/>
            <w:gridSpan w:val="2"/>
            <w:shd w:val="clear" w:color="auto" w:fill="F2F2F2" w:themeFill="background1" w:themeFillShade="F2"/>
            <w:vAlign w:val="center"/>
          </w:tcPr>
          <w:p w14:paraId="3C93C927" w14:textId="08A0919D" w:rsidR="00875A6C" w:rsidRPr="000579B0" w:rsidRDefault="00875A6C" w:rsidP="00875A6C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b/>
                <w:bCs/>
                <w:sz w:val="20"/>
                <w:szCs w:val="20"/>
              </w:rPr>
              <w:t>4. DÖNEM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0C98A088" w14:textId="77777777" w:rsidR="00875A6C" w:rsidRPr="001D195F" w:rsidRDefault="00875A6C" w:rsidP="00875A6C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56534032" w14:textId="77777777" w:rsidR="00875A6C" w:rsidRPr="001D195F" w:rsidRDefault="00875A6C" w:rsidP="00875A6C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24" w:type="dxa"/>
            <w:shd w:val="clear" w:color="auto" w:fill="F2F2F2" w:themeFill="background1" w:themeFillShade="F2"/>
            <w:vAlign w:val="center"/>
          </w:tcPr>
          <w:p w14:paraId="52D2A03F" w14:textId="77777777" w:rsidR="00875A6C" w:rsidRPr="001D195F" w:rsidRDefault="00875A6C" w:rsidP="00875A6C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755A61CE" w14:textId="77777777" w:rsidR="00875A6C" w:rsidRPr="001D195F" w:rsidRDefault="00875A6C" w:rsidP="00875A6C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276722A2" w14:textId="77777777" w:rsidR="00875A6C" w:rsidRPr="001D195F" w:rsidRDefault="00875A6C" w:rsidP="00875A6C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19" w:type="dxa"/>
            <w:shd w:val="clear" w:color="auto" w:fill="F2F2F2" w:themeFill="background1" w:themeFillShade="F2"/>
            <w:vAlign w:val="center"/>
          </w:tcPr>
          <w:p w14:paraId="3AA87200" w14:textId="77777777" w:rsidR="00875A6C" w:rsidRPr="001D195F" w:rsidRDefault="00875A6C" w:rsidP="00875A6C">
            <w:pPr>
              <w:jc w:val="left"/>
              <w:rPr>
                <w:sz w:val="20"/>
                <w:szCs w:val="20"/>
              </w:rPr>
            </w:pPr>
          </w:p>
        </w:tc>
      </w:tr>
      <w:tr w:rsidR="00875A6C" w:rsidRPr="001D195F" w14:paraId="6CF5F606" w14:textId="77777777" w:rsidTr="00875A6C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320BF8" w14:textId="6E8AC058" w:rsidR="00875A6C" w:rsidRPr="000579B0" w:rsidRDefault="00875A6C" w:rsidP="00875A6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2281A" w14:textId="2A60251B" w:rsidR="00875A6C" w:rsidRPr="000579B0" w:rsidRDefault="00875A6C" w:rsidP="00875A6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Görüntüleme Yöntemleri-IV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C91C6E" w14:textId="4DA7B4E4" w:rsidR="00875A6C" w:rsidRPr="001D195F" w:rsidRDefault="00875A6C" w:rsidP="00875A6C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54572A" w14:textId="131F584C" w:rsidR="00875A6C" w:rsidRPr="001D195F" w:rsidRDefault="00875A6C" w:rsidP="00875A6C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A0D0BB" w14:textId="1B80EB15" w:rsidR="00875A6C" w:rsidRPr="001D195F" w:rsidRDefault="00875A6C" w:rsidP="00875A6C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4740B" w14:textId="756DBC35" w:rsidR="00875A6C" w:rsidRPr="001D195F" w:rsidRDefault="00875A6C" w:rsidP="00875A6C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94A93B" w14:textId="4848F0AB" w:rsidR="00875A6C" w:rsidRPr="001D195F" w:rsidRDefault="00875A6C" w:rsidP="00875A6C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15</w:t>
            </w:r>
          </w:p>
        </w:tc>
        <w:tc>
          <w:tcPr>
            <w:tcW w:w="2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38524F05" w:rsidR="00875A6C" w:rsidRPr="001D195F" w:rsidRDefault="00875A6C" w:rsidP="00875A6C">
            <w:pPr>
              <w:jc w:val="left"/>
              <w:rPr>
                <w:color w:val="000000"/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875A6C" w:rsidRPr="001D195F" w14:paraId="50A89032" w14:textId="77777777" w:rsidTr="00875A6C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FC3C4A" w14:textId="5108BE13" w:rsidR="00875A6C" w:rsidRPr="000579B0" w:rsidRDefault="00875A6C" w:rsidP="00875A6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A1BB26" w14:textId="2C33AAC5" w:rsidR="00875A6C" w:rsidRPr="000579B0" w:rsidRDefault="00875A6C" w:rsidP="00875A6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emel Radyoterap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57998" w14:textId="71B06FD5" w:rsidR="00875A6C" w:rsidRPr="001D195F" w:rsidRDefault="00875A6C" w:rsidP="00875A6C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669F6D" w14:textId="789A90DC" w:rsidR="00875A6C" w:rsidRPr="001D195F" w:rsidRDefault="00875A6C" w:rsidP="00875A6C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FEDEF4" w14:textId="0AA1AC6A" w:rsidR="00875A6C" w:rsidRPr="001D195F" w:rsidRDefault="00875A6C" w:rsidP="00875A6C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C25FB" w14:textId="3B066913" w:rsidR="00875A6C" w:rsidRPr="001D195F" w:rsidRDefault="00875A6C" w:rsidP="00875A6C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A0B3D" w14:textId="2D04BAA6" w:rsidR="00875A6C" w:rsidRPr="001D195F" w:rsidRDefault="00875A6C" w:rsidP="00875A6C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28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48AE3B0C" w:rsidR="00875A6C" w:rsidRPr="001D195F" w:rsidRDefault="00875A6C" w:rsidP="00875A6C">
            <w:pPr>
              <w:jc w:val="left"/>
              <w:rPr>
                <w:color w:val="000000"/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7D24A4" w:rsidRPr="001D195F" w14:paraId="1893BDBB" w14:textId="77777777" w:rsidTr="00875A6C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17725C24" w:rsidR="007D24A4" w:rsidRPr="000579B0" w:rsidRDefault="007D24A4" w:rsidP="007D24A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GT</w:t>
            </w:r>
            <w:r>
              <w:rPr>
                <w:color w:val="000000"/>
                <w:sz w:val="20"/>
                <w:szCs w:val="20"/>
              </w:rPr>
              <w:t>I202</w:t>
            </w:r>
          </w:p>
        </w:tc>
        <w:tc>
          <w:tcPr>
            <w:tcW w:w="3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076FBFD1" w:rsidR="007D24A4" w:rsidRPr="000579B0" w:rsidRDefault="007D24A4" w:rsidP="007D24A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58E31CBF" w:rsidR="007D24A4" w:rsidRPr="001D195F" w:rsidRDefault="007D24A4" w:rsidP="007D24A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7CEB1ECA" w:rsidR="007D24A4" w:rsidRPr="001D195F" w:rsidRDefault="007D24A4" w:rsidP="007D24A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6F7886A7" w:rsidR="007D24A4" w:rsidRPr="001D195F" w:rsidRDefault="007D24A4" w:rsidP="007D24A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171E4496" w:rsidR="007D24A4" w:rsidRPr="001D195F" w:rsidRDefault="007D24A4" w:rsidP="007D24A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6D5099BA" w:rsidR="007D24A4" w:rsidRPr="001D195F" w:rsidRDefault="007D24A4" w:rsidP="007D24A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01D155EE" w:rsidR="007D24A4" w:rsidRPr="001D195F" w:rsidRDefault="007D24A4" w:rsidP="007D24A4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7D24A4" w:rsidRPr="001D195F" w14:paraId="1FF648F9" w14:textId="77777777" w:rsidTr="00875A6C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00917E" w14:textId="10BE31BA" w:rsidR="007D24A4" w:rsidRPr="000579B0" w:rsidRDefault="007D24A4" w:rsidP="007D24A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GT</w:t>
            </w:r>
            <w:r>
              <w:rPr>
                <w:color w:val="000000"/>
                <w:sz w:val="20"/>
                <w:szCs w:val="20"/>
              </w:rPr>
              <w:t>I204</w:t>
            </w:r>
          </w:p>
        </w:tc>
        <w:tc>
          <w:tcPr>
            <w:tcW w:w="3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DA556E" w14:textId="0B320B72" w:rsidR="007D24A4" w:rsidRPr="000579B0" w:rsidRDefault="007D24A4" w:rsidP="007D24A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0C41D0" w14:textId="19EDD47B" w:rsidR="007D24A4" w:rsidRPr="001D195F" w:rsidRDefault="007D24A4" w:rsidP="007D24A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45B522" w14:textId="53FD31C6" w:rsidR="007D24A4" w:rsidRPr="001D195F" w:rsidRDefault="007D24A4" w:rsidP="007D24A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42BAC3" w14:textId="336B5086" w:rsidR="007D24A4" w:rsidRPr="001D195F" w:rsidRDefault="007D24A4" w:rsidP="007D24A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03836A" w14:textId="36FCE51E" w:rsidR="007D24A4" w:rsidRPr="001D195F" w:rsidRDefault="007D24A4" w:rsidP="007D24A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D5324E" w14:textId="1EEE91D5" w:rsidR="007D24A4" w:rsidRPr="001D195F" w:rsidRDefault="007D24A4" w:rsidP="007D24A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F7A80A" w14:textId="415D5B5D" w:rsidR="007D24A4" w:rsidRPr="001D195F" w:rsidRDefault="007D24A4" w:rsidP="007D24A4">
            <w:pPr>
              <w:jc w:val="left"/>
              <w:rPr>
                <w:rFonts w:cs="Times New Roman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7D24A4" w:rsidRPr="001D195F" w14:paraId="02890810" w14:textId="77777777" w:rsidTr="00875A6C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1A4CCD" w14:textId="3586E776" w:rsidR="007D24A4" w:rsidRPr="000579B0" w:rsidRDefault="007D24A4" w:rsidP="007D24A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00F36C" w14:textId="136A6A32" w:rsidR="007D24A4" w:rsidRPr="000579B0" w:rsidRDefault="007D24A4" w:rsidP="007D24A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872A63" w14:textId="7478A8D9" w:rsidR="007D24A4" w:rsidRPr="001D195F" w:rsidRDefault="007D24A4" w:rsidP="007D24A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71EA01" w14:textId="53F27EDF" w:rsidR="007D24A4" w:rsidRPr="001D195F" w:rsidRDefault="007D24A4" w:rsidP="007D24A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2AEEFC" w14:textId="18FA1C89" w:rsidR="007D24A4" w:rsidRPr="001D195F" w:rsidRDefault="007D24A4" w:rsidP="007D24A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1F07BD" w14:textId="4E258059" w:rsidR="007D24A4" w:rsidRPr="001D195F" w:rsidRDefault="007D24A4" w:rsidP="007D24A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7892B6" w14:textId="0FB9A23D" w:rsidR="007D24A4" w:rsidRPr="001D195F" w:rsidRDefault="007D24A4" w:rsidP="007D24A4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A11AAC" w14:textId="5F91B1B6" w:rsidR="007D24A4" w:rsidRPr="001D195F" w:rsidRDefault="007D24A4" w:rsidP="007D24A4">
            <w:pPr>
              <w:jc w:val="left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7D24A4" w:rsidRPr="001D195F" w14:paraId="08722319" w14:textId="77777777" w:rsidTr="0042015C">
        <w:trPr>
          <w:trHeight w:val="418"/>
        </w:trPr>
        <w:tc>
          <w:tcPr>
            <w:tcW w:w="6339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E1C04A0" w14:textId="52880D1D" w:rsidR="007D24A4" w:rsidRPr="001D195F" w:rsidRDefault="007D24A4" w:rsidP="007D24A4">
            <w:pPr>
              <w:jc w:val="right"/>
              <w:rPr>
                <w:color w:val="000000"/>
                <w:sz w:val="20"/>
                <w:szCs w:val="20"/>
              </w:rPr>
            </w:pPr>
            <w:r w:rsidRPr="00875A6C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F27F145" w14:textId="1B012634" w:rsidR="007D24A4" w:rsidRPr="001D195F" w:rsidRDefault="007D24A4" w:rsidP="007D24A4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2819" w:type="dxa"/>
            <w:shd w:val="clear" w:color="auto" w:fill="F2F2F2" w:themeFill="background1" w:themeFillShade="F2"/>
            <w:vAlign w:val="center"/>
          </w:tcPr>
          <w:p w14:paraId="3A5FCE17" w14:textId="77777777" w:rsidR="007D24A4" w:rsidRPr="001D195F" w:rsidRDefault="007D24A4" w:rsidP="007D24A4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7D24A4" w:rsidRPr="00E97B3A" w14:paraId="236180FB" w14:textId="77777777" w:rsidTr="00875A6C">
        <w:trPr>
          <w:trHeight w:val="508"/>
        </w:trPr>
        <w:tc>
          <w:tcPr>
            <w:tcW w:w="47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B695168" w14:textId="6418999A" w:rsidR="007D24A4" w:rsidRPr="000579B0" w:rsidRDefault="007D24A4" w:rsidP="007D24A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264DCFE" w14:textId="77777777" w:rsidR="007D24A4" w:rsidRPr="00E97B3A" w:rsidRDefault="007D24A4" w:rsidP="007D24A4">
            <w:pPr>
              <w:jc w:val="center"/>
              <w:rPr>
                <w:color w:val="000000"/>
                <w:sz w:val="20"/>
                <w:szCs w:val="20"/>
              </w:rPr>
            </w:pPr>
            <w:r w:rsidRPr="00E97B3A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7EF0CA" w14:textId="77777777" w:rsidR="007D24A4" w:rsidRPr="00E97B3A" w:rsidRDefault="007D24A4" w:rsidP="007D24A4">
            <w:pPr>
              <w:jc w:val="center"/>
              <w:rPr>
                <w:color w:val="000000"/>
                <w:sz w:val="20"/>
                <w:szCs w:val="20"/>
              </w:rPr>
            </w:pPr>
            <w:r w:rsidRPr="00E97B3A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E83A2A" w14:textId="77777777" w:rsidR="007D24A4" w:rsidRPr="00E97B3A" w:rsidRDefault="007D24A4" w:rsidP="007D24A4">
            <w:pPr>
              <w:jc w:val="center"/>
              <w:rPr>
                <w:color w:val="000000"/>
                <w:sz w:val="20"/>
                <w:szCs w:val="20"/>
              </w:rPr>
            </w:pPr>
            <w:r w:rsidRPr="00E97B3A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0C53B9" w14:textId="77777777" w:rsidR="007D24A4" w:rsidRPr="00E97B3A" w:rsidRDefault="007D24A4" w:rsidP="007D24A4">
            <w:pPr>
              <w:jc w:val="center"/>
              <w:rPr>
                <w:color w:val="000000"/>
                <w:sz w:val="20"/>
                <w:szCs w:val="20"/>
              </w:rPr>
            </w:pPr>
            <w:r w:rsidRPr="00E97B3A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F4B15A" w14:textId="77777777" w:rsidR="007D24A4" w:rsidRPr="00E97B3A" w:rsidRDefault="007D24A4" w:rsidP="007D24A4">
            <w:pPr>
              <w:jc w:val="center"/>
              <w:rPr>
                <w:color w:val="000000"/>
                <w:sz w:val="20"/>
                <w:szCs w:val="20"/>
              </w:rPr>
            </w:pPr>
            <w:r w:rsidRPr="00E97B3A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44BF08" w14:textId="77777777" w:rsidR="007D24A4" w:rsidRPr="00E97B3A" w:rsidRDefault="007D24A4" w:rsidP="007D24A4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7D24A4" w:rsidRPr="00E97B3A" w14:paraId="45A33848" w14:textId="77777777" w:rsidTr="00875A6C">
        <w:trPr>
          <w:trHeight w:val="397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9DE663" w14:textId="77777777" w:rsidR="007D24A4" w:rsidRPr="000579B0" w:rsidRDefault="007D24A4" w:rsidP="007D24A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C4F90" w14:textId="77777777" w:rsidR="007D24A4" w:rsidRPr="000579B0" w:rsidRDefault="007D24A4" w:rsidP="007D24A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A51ADC" w14:textId="77777777" w:rsidR="007D24A4" w:rsidRPr="00E97B3A" w:rsidRDefault="007D24A4" w:rsidP="007D24A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0431B3" w14:textId="77777777" w:rsidR="007D24A4" w:rsidRPr="00E97B3A" w:rsidRDefault="007D24A4" w:rsidP="007D24A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F3A0AE" w14:textId="77777777" w:rsidR="007D24A4" w:rsidRPr="00E97B3A" w:rsidRDefault="007D24A4" w:rsidP="007D24A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680867" w14:textId="77777777" w:rsidR="007D24A4" w:rsidRPr="00E97B3A" w:rsidRDefault="007D24A4" w:rsidP="007D24A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17456A" w14:textId="77777777" w:rsidR="007D24A4" w:rsidRPr="00E97B3A" w:rsidRDefault="007D24A4" w:rsidP="007D24A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CEBFDB" w14:textId="77777777" w:rsidR="007D24A4" w:rsidRPr="00E97B3A" w:rsidRDefault="007D24A4" w:rsidP="007D24A4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7D24A4" w:rsidRPr="00E97B3A" w14:paraId="6644387A" w14:textId="77777777" w:rsidTr="00875A6C">
        <w:trPr>
          <w:trHeight w:val="397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B30896" w14:textId="77777777" w:rsidR="007D24A4" w:rsidRPr="000579B0" w:rsidRDefault="007D24A4" w:rsidP="007D24A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5D2194" w14:textId="77777777" w:rsidR="007D24A4" w:rsidRPr="000579B0" w:rsidRDefault="007D24A4" w:rsidP="007D24A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DE28B8" w14:textId="77777777" w:rsidR="007D24A4" w:rsidRPr="00E97B3A" w:rsidRDefault="007D24A4" w:rsidP="007D24A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CD01B9" w14:textId="77777777" w:rsidR="007D24A4" w:rsidRPr="00E97B3A" w:rsidRDefault="007D24A4" w:rsidP="007D24A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C7D8BE" w14:textId="77777777" w:rsidR="007D24A4" w:rsidRPr="00E97B3A" w:rsidRDefault="007D24A4" w:rsidP="007D24A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D2D640" w14:textId="77777777" w:rsidR="007D24A4" w:rsidRPr="00E97B3A" w:rsidRDefault="007D24A4" w:rsidP="007D24A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723E4D" w14:textId="77777777" w:rsidR="007D24A4" w:rsidRPr="00E97B3A" w:rsidRDefault="007D24A4" w:rsidP="007D24A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CCDCEC" w14:textId="77777777" w:rsidR="007D24A4" w:rsidRPr="00E97B3A" w:rsidRDefault="007D24A4" w:rsidP="007D24A4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7D24A4" w:rsidRPr="00E97B3A" w14:paraId="48599FB0" w14:textId="77777777" w:rsidTr="00875A6C">
        <w:trPr>
          <w:trHeight w:val="397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378C24" w14:textId="77777777" w:rsidR="007D24A4" w:rsidRPr="000579B0" w:rsidRDefault="007D24A4" w:rsidP="007D24A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S210</w:t>
            </w:r>
          </w:p>
        </w:tc>
        <w:tc>
          <w:tcPr>
            <w:tcW w:w="3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082988" w14:textId="77777777" w:rsidR="007D24A4" w:rsidRPr="000579B0" w:rsidRDefault="007D24A4" w:rsidP="007D24A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de Mesleki İngilizce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2E01D3" w14:textId="77777777" w:rsidR="007D24A4" w:rsidRPr="00E97B3A" w:rsidRDefault="007D24A4" w:rsidP="007D24A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8D710" w14:textId="77777777" w:rsidR="007D24A4" w:rsidRPr="00E97B3A" w:rsidRDefault="007D24A4" w:rsidP="007D24A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2F71BC" w14:textId="77777777" w:rsidR="007D24A4" w:rsidRPr="00E97B3A" w:rsidRDefault="007D24A4" w:rsidP="007D24A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2AE282" w14:textId="77777777" w:rsidR="007D24A4" w:rsidRPr="00E97B3A" w:rsidRDefault="007D24A4" w:rsidP="007D24A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406B51" w14:textId="77777777" w:rsidR="007D24A4" w:rsidRPr="00E97B3A" w:rsidRDefault="007D24A4" w:rsidP="007D24A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61F751" w14:textId="77777777" w:rsidR="007D24A4" w:rsidRPr="00E97B3A" w:rsidRDefault="007D24A4" w:rsidP="007D24A4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7D24A4" w:rsidRPr="00E97B3A" w14:paraId="05EA1BD7" w14:textId="77777777" w:rsidTr="00875A6C">
        <w:trPr>
          <w:trHeight w:val="397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004CC" w14:textId="77777777" w:rsidR="007D24A4" w:rsidRPr="000579B0" w:rsidRDefault="007D24A4" w:rsidP="007D24A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S220</w:t>
            </w:r>
          </w:p>
        </w:tc>
        <w:tc>
          <w:tcPr>
            <w:tcW w:w="3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D4C220" w14:textId="77777777" w:rsidR="007D24A4" w:rsidRPr="000579B0" w:rsidRDefault="007D24A4" w:rsidP="007D24A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de Araç Gereç Bakım ve Onarımı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8326C" w14:textId="77777777" w:rsidR="007D24A4" w:rsidRPr="00E97B3A" w:rsidRDefault="007D24A4" w:rsidP="007D24A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23292F" w14:textId="77777777" w:rsidR="007D24A4" w:rsidRPr="00E97B3A" w:rsidRDefault="007D24A4" w:rsidP="007D24A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EFC2A4" w14:textId="77777777" w:rsidR="007D24A4" w:rsidRPr="00E97B3A" w:rsidRDefault="007D24A4" w:rsidP="007D24A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B1439" w14:textId="77777777" w:rsidR="007D24A4" w:rsidRPr="00E97B3A" w:rsidRDefault="007D24A4" w:rsidP="007D24A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13B848" w14:textId="77777777" w:rsidR="007D24A4" w:rsidRPr="00E97B3A" w:rsidRDefault="007D24A4" w:rsidP="007D24A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6917960" w14:textId="77777777" w:rsidR="007D24A4" w:rsidRPr="00E97B3A" w:rsidRDefault="007D24A4" w:rsidP="007D24A4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7D24A4" w:rsidRPr="00E97B3A" w14:paraId="2BF57D32" w14:textId="77777777" w:rsidTr="00875A6C">
        <w:trPr>
          <w:trHeight w:val="397"/>
        </w:trPr>
        <w:tc>
          <w:tcPr>
            <w:tcW w:w="12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013AB0EB" w14:textId="77777777" w:rsidR="007D24A4" w:rsidRPr="000579B0" w:rsidRDefault="007D24A4" w:rsidP="007D24A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BYFS210</w:t>
            </w:r>
          </w:p>
        </w:tc>
        <w:tc>
          <w:tcPr>
            <w:tcW w:w="3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A1E87C" w14:textId="77777777" w:rsidR="007D24A4" w:rsidRPr="000579B0" w:rsidRDefault="007D24A4" w:rsidP="007D24A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Biyofizik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60B0F8" w14:textId="77777777" w:rsidR="007D24A4" w:rsidRPr="00E97B3A" w:rsidRDefault="007D24A4" w:rsidP="007D24A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71E9D1" w14:textId="77777777" w:rsidR="007D24A4" w:rsidRPr="00E97B3A" w:rsidRDefault="007D24A4" w:rsidP="007D24A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23DAF6" w14:textId="77777777" w:rsidR="007D24A4" w:rsidRPr="00E97B3A" w:rsidRDefault="007D24A4" w:rsidP="007D24A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93AF4A" w14:textId="77777777" w:rsidR="007D24A4" w:rsidRPr="00E97B3A" w:rsidRDefault="007D24A4" w:rsidP="007D24A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B86BE6" w14:textId="77777777" w:rsidR="007D24A4" w:rsidRPr="00E97B3A" w:rsidRDefault="007D24A4" w:rsidP="007D24A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102202" w14:textId="77777777" w:rsidR="007D24A4" w:rsidRPr="00E97B3A" w:rsidRDefault="007D24A4" w:rsidP="007D24A4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7D24A4" w:rsidRPr="00E97B3A" w14:paraId="201284FE" w14:textId="77777777" w:rsidTr="00875A6C">
        <w:trPr>
          <w:trHeight w:val="397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D0B22C" w14:textId="77777777" w:rsidR="007D24A4" w:rsidRPr="000579B0" w:rsidRDefault="007D24A4" w:rsidP="007D24A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HSS210</w:t>
            </w:r>
          </w:p>
        </w:tc>
        <w:tc>
          <w:tcPr>
            <w:tcW w:w="3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4FEEA3" w14:textId="77777777" w:rsidR="007D24A4" w:rsidRPr="000579B0" w:rsidRDefault="007D24A4" w:rsidP="007D24A4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Halk Sağlığı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82ED4F" w14:textId="77777777" w:rsidR="007D24A4" w:rsidRPr="00E97B3A" w:rsidRDefault="007D24A4" w:rsidP="007D24A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D6C08D" w14:textId="77777777" w:rsidR="007D24A4" w:rsidRPr="00E97B3A" w:rsidRDefault="007D24A4" w:rsidP="007D24A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A59453" w14:textId="77777777" w:rsidR="007D24A4" w:rsidRPr="00E97B3A" w:rsidRDefault="007D24A4" w:rsidP="007D24A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380959" w14:textId="77777777" w:rsidR="007D24A4" w:rsidRPr="00E97B3A" w:rsidRDefault="007D24A4" w:rsidP="007D24A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CB62F8" w14:textId="77777777" w:rsidR="007D24A4" w:rsidRPr="00E97B3A" w:rsidRDefault="007D24A4" w:rsidP="007D24A4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A06A15" w14:textId="77777777" w:rsidR="007D24A4" w:rsidRPr="00E97B3A" w:rsidRDefault="007D24A4" w:rsidP="007D24A4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</w:tbl>
    <w:p w14:paraId="5D673CF4" w14:textId="77777777" w:rsidR="001D195F" w:rsidRPr="00E97B3A" w:rsidRDefault="001D195F" w:rsidP="001D195F">
      <w:pPr>
        <w:rPr>
          <w:sz w:val="20"/>
          <w:szCs w:val="20"/>
        </w:rPr>
      </w:pPr>
    </w:p>
    <w:p w14:paraId="5C9A3C79" w14:textId="77777777" w:rsidR="001D195F" w:rsidRPr="00E97B3A" w:rsidRDefault="001D195F" w:rsidP="001D195F">
      <w:pPr>
        <w:spacing w:line="360" w:lineRule="auto"/>
        <w:rPr>
          <w:rFonts w:cs="Times New Roman"/>
          <w:sz w:val="20"/>
          <w:szCs w:val="20"/>
        </w:rPr>
      </w:pPr>
      <w:r w:rsidRPr="00E97B3A">
        <w:rPr>
          <w:rFonts w:cs="Times New Roman"/>
          <w:b/>
          <w:bCs/>
          <w:sz w:val="20"/>
          <w:szCs w:val="20"/>
        </w:rPr>
        <w:t xml:space="preserve">Kısaltmalar: </w:t>
      </w:r>
      <w:r w:rsidRPr="00E97B3A">
        <w:rPr>
          <w:rFonts w:cs="Times New Roman"/>
          <w:bCs/>
          <w:sz w:val="20"/>
          <w:szCs w:val="20"/>
        </w:rPr>
        <w:t>Z</w:t>
      </w:r>
      <w:r w:rsidRPr="00E97B3A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40EDF7A" w14:textId="77777777" w:rsidR="001D195F" w:rsidRPr="00E97B3A" w:rsidRDefault="001D195F" w:rsidP="001D195F">
      <w:pPr>
        <w:tabs>
          <w:tab w:val="left" w:pos="975"/>
        </w:tabs>
        <w:rPr>
          <w:rFonts w:cs="Times New Roman"/>
          <w:sz w:val="20"/>
          <w:szCs w:val="20"/>
        </w:rPr>
      </w:pPr>
      <w:r w:rsidRPr="00E97B3A">
        <w:rPr>
          <w:rFonts w:cs="Times New Roman"/>
          <w:b/>
          <w:sz w:val="20"/>
          <w:szCs w:val="20"/>
        </w:rPr>
        <w:t xml:space="preserve">* </w:t>
      </w:r>
      <w:r w:rsidRPr="00E97B3A">
        <w:rPr>
          <w:rFonts w:cs="Times New Roman"/>
          <w:sz w:val="20"/>
          <w:szCs w:val="20"/>
        </w:rPr>
        <w:t>İlgili dersin Tıbbi Görüntüleme Teknikleri Programı tarafından açılan şubeden alınması zorunludur.</w:t>
      </w:r>
    </w:p>
    <w:p w14:paraId="66ABC361" w14:textId="77777777" w:rsidR="007D24A4" w:rsidRDefault="007D24A4" w:rsidP="007D24A4">
      <w:pPr>
        <w:tabs>
          <w:tab w:val="left" w:pos="975"/>
        </w:tabs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EC1940">
        <w:rPr>
          <w:rFonts w:cs="Times New Roman"/>
          <w:bCs/>
          <w:sz w:val="24"/>
          <w:szCs w:val="24"/>
          <w:vertAlign w:val="superscript"/>
        </w:rPr>
        <w:t>1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>lerden toplam 4 adet alınacaktır</w:t>
      </w:r>
      <w:r w:rsidRPr="00E93BAE">
        <w:rPr>
          <w:rFonts w:cs="Times New Roman"/>
          <w:sz w:val="20"/>
          <w:szCs w:val="20"/>
        </w:rPr>
        <w:t>.</w:t>
      </w:r>
      <w:r>
        <w:rPr>
          <w:rFonts w:cs="Times New Roman"/>
          <w:sz w:val="20"/>
          <w:szCs w:val="20"/>
        </w:rPr>
        <w:t xml:space="preserve"> </w:t>
      </w:r>
    </w:p>
    <w:p w14:paraId="66735A86" w14:textId="77777777" w:rsidR="007D24A4" w:rsidRDefault="007D24A4" w:rsidP="007D24A4">
      <w:pPr>
        <w:tabs>
          <w:tab w:val="left" w:pos="975"/>
        </w:tabs>
        <w:ind w:right="-307"/>
        <w:rPr>
          <w:color w:val="000000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rFonts w:cs="Times New Roman"/>
          <w:sz w:val="20"/>
          <w:szCs w:val="20"/>
          <w:vertAlign w:val="superscript"/>
        </w:rPr>
        <w:t>2</w:t>
      </w:r>
      <w:r>
        <w:rPr>
          <w:rFonts w:cs="Times New Roman"/>
          <w:sz w:val="20"/>
          <w:szCs w:val="20"/>
        </w:rPr>
        <w:t xml:space="preserve">Anadal Programında alınan bir 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 xml:space="preserve"> ÇAP kapsamında tekrar seçilemez. </w:t>
      </w:r>
    </w:p>
    <w:p w14:paraId="7264A1F1" w14:textId="77777777" w:rsidR="007D24A4" w:rsidRPr="00E93BAE" w:rsidRDefault="007D24A4" w:rsidP="007D24A4">
      <w:pPr>
        <w:tabs>
          <w:tab w:val="left" w:pos="975"/>
        </w:tabs>
        <w:ind w:right="-307"/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color w:val="000000"/>
          <w:sz w:val="20"/>
          <w:szCs w:val="20"/>
          <w:vertAlign w:val="superscript"/>
        </w:rPr>
        <w:t xml:space="preserve">3 </w:t>
      </w:r>
      <w:proofErr w:type="spellStart"/>
      <w:r>
        <w:rPr>
          <w:color w:val="000000"/>
          <w:sz w:val="20"/>
          <w:szCs w:val="20"/>
        </w:rPr>
        <w:t>Anadal</w:t>
      </w:r>
      <w:proofErr w:type="spellEnd"/>
      <w:r>
        <w:rPr>
          <w:color w:val="000000"/>
          <w:sz w:val="20"/>
          <w:szCs w:val="20"/>
        </w:rPr>
        <w:t xml:space="preserve"> Programında alınan bir </w:t>
      </w:r>
      <w:r w:rsidRPr="004D60C1">
        <w:rPr>
          <w:color w:val="000000"/>
          <w:sz w:val="20"/>
          <w:szCs w:val="20"/>
        </w:rPr>
        <w:t xml:space="preserve">Alan İçi Seçmeli </w:t>
      </w:r>
      <w:r>
        <w:rPr>
          <w:color w:val="000000"/>
          <w:sz w:val="20"/>
          <w:szCs w:val="20"/>
        </w:rPr>
        <w:t xml:space="preserve">Ders ÇAP müfredatında da var ise eşdeğer ders olarak kabul edilir. </w:t>
      </w:r>
    </w:p>
    <w:p w14:paraId="36144502" w14:textId="77777777" w:rsidR="0004192A" w:rsidRPr="001D195F" w:rsidRDefault="0004192A">
      <w:pPr>
        <w:rPr>
          <w:sz w:val="20"/>
          <w:szCs w:val="20"/>
        </w:rPr>
      </w:pPr>
      <w:bookmarkStart w:id="0" w:name="_GoBack"/>
      <w:bookmarkEnd w:id="0"/>
    </w:p>
    <w:sectPr w:rsidR="0004192A" w:rsidRPr="001D195F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0879D7" w14:textId="77777777" w:rsidR="00AE2459" w:rsidRDefault="00AE2459" w:rsidP="0004192A">
      <w:pPr>
        <w:spacing w:after="0" w:line="240" w:lineRule="auto"/>
      </w:pPr>
      <w:r>
        <w:separator/>
      </w:r>
    </w:p>
  </w:endnote>
  <w:endnote w:type="continuationSeparator" w:id="0">
    <w:p w14:paraId="63404184" w14:textId="77777777" w:rsidR="00AE2459" w:rsidRDefault="00AE2459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55ABD5" w14:textId="77777777" w:rsidR="00FC644F" w:rsidRDefault="00FC644F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ABFA70" w14:textId="77777777" w:rsidR="00FC644F" w:rsidRDefault="00FC644F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D2FF83" w14:textId="77777777" w:rsidR="00FC644F" w:rsidRDefault="00FC644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10E5CE" w14:textId="77777777" w:rsidR="00AE2459" w:rsidRDefault="00AE2459" w:rsidP="0004192A">
      <w:pPr>
        <w:spacing w:after="0" w:line="240" w:lineRule="auto"/>
      </w:pPr>
      <w:r>
        <w:separator/>
      </w:r>
    </w:p>
  </w:footnote>
  <w:footnote w:type="continuationSeparator" w:id="0">
    <w:p w14:paraId="069432BA" w14:textId="77777777" w:rsidR="00AE2459" w:rsidRDefault="00AE2459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2D05CC" w14:textId="77777777" w:rsidR="00FC644F" w:rsidRDefault="00FC644F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2F9B625B" w:rsidR="0004192A" w:rsidRPr="0004192A" w:rsidRDefault="00FC644F" w:rsidP="0004192A">
    <w:pPr>
      <w:tabs>
        <w:tab w:val="center" w:pos="4536"/>
        <w:tab w:val="right" w:pos="9072"/>
      </w:tabs>
      <w:spacing w:after="0" w:line="240" w:lineRule="auto"/>
      <w:ind w:left="1134" w:hanging="1134"/>
      <w:jc w:val="left"/>
      <w:rPr>
        <w:rFonts w:eastAsia="Calibri" w:cs="Times New Roman"/>
      </w:rPr>
    </w:pPr>
    <w:r>
      <w:rPr>
        <w:rFonts w:eastAsia="Calibri" w:cs="Times New Roman"/>
        <w:b/>
      </w:rPr>
      <w:t>EK-10.3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DE34BB">
      <w:rPr>
        <w:rFonts w:eastAsia="Calibri" w:cs="Times New Roman"/>
      </w:rPr>
      <w:t>Tıbbi Görüntüleme Teknikleri</w:t>
    </w:r>
    <w:r w:rsidR="0004192A"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2AA717" w14:textId="77777777" w:rsidR="00FC644F" w:rsidRDefault="00FC644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gUAi2+bKCwAAAA="/>
  </w:docVars>
  <w:rsids>
    <w:rsidRoot w:val="00ED6D16"/>
    <w:rsid w:val="0004192A"/>
    <w:rsid w:val="000579B0"/>
    <w:rsid w:val="000B06DB"/>
    <w:rsid w:val="001132FF"/>
    <w:rsid w:val="001D195F"/>
    <w:rsid w:val="00226A5C"/>
    <w:rsid w:val="00230A3C"/>
    <w:rsid w:val="002956BA"/>
    <w:rsid w:val="003E005F"/>
    <w:rsid w:val="004203DB"/>
    <w:rsid w:val="004502EF"/>
    <w:rsid w:val="0045218F"/>
    <w:rsid w:val="004A5456"/>
    <w:rsid w:val="004E4929"/>
    <w:rsid w:val="007159FF"/>
    <w:rsid w:val="007965AD"/>
    <w:rsid w:val="007A0303"/>
    <w:rsid w:val="007D24A4"/>
    <w:rsid w:val="007D7C2E"/>
    <w:rsid w:val="0087165C"/>
    <w:rsid w:val="00875A6C"/>
    <w:rsid w:val="008F31AF"/>
    <w:rsid w:val="00930D44"/>
    <w:rsid w:val="009A24EC"/>
    <w:rsid w:val="009D62C5"/>
    <w:rsid w:val="00A060E8"/>
    <w:rsid w:val="00A203BC"/>
    <w:rsid w:val="00AE2459"/>
    <w:rsid w:val="00C2731A"/>
    <w:rsid w:val="00C77F7A"/>
    <w:rsid w:val="00CF27CF"/>
    <w:rsid w:val="00CF7232"/>
    <w:rsid w:val="00D9216E"/>
    <w:rsid w:val="00DA3481"/>
    <w:rsid w:val="00DB4953"/>
    <w:rsid w:val="00DE34BB"/>
    <w:rsid w:val="00E113BF"/>
    <w:rsid w:val="00EA4BF3"/>
    <w:rsid w:val="00ED6D16"/>
    <w:rsid w:val="00F074E5"/>
    <w:rsid w:val="00FC6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412</Words>
  <Characters>2352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5</cp:revision>
  <dcterms:created xsi:type="dcterms:W3CDTF">2021-09-05T09:51:00Z</dcterms:created>
  <dcterms:modified xsi:type="dcterms:W3CDTF">2022-03-10T07:42:00Z</dcterms:modified>
</cp:coreProperties>
</file>